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020443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251657728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30EABF63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550763">
        <w:rPr>
          <w:rFonts w:ascii="Calibri" w:hAnsi="Calibri"/>
          <w:sz w:val="28"/>
          <w:szCs w:val="28"/>
        </w:rPr>
        <w:t>May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7EF1AC20" w:rsidR="00FE5FE0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550763">
        <w:rPr>
          <w:rFonts w:ascii="Calibri" w:hAnsi="Calibri"/>
          <w:sz w:val="28"/>
          <w:szCs w:val="28"/>
        </w:rPr>
        <w:t>May</w:t>
      </w:r>
      <w:r w:rsidR="00555A1A">
        <w:rPr>
          <w:rFonts w:ascii="Calibri" w:hAnsi="Calibri"/>
          <w:sz w:val="28"/>
          <w:szCs w:val="28"/>
        </w:rPr>
        <w:t xml:space="preserve"> 2021 </w:t>
      </w:r>
      <w:r w:rsidR="00756B58">
        <w:rPr>
          <w:rFonts w:ascii="Calibri" w:hAnsi="Calibri"/>
          <w:sz w:val="28"/>
          <w:szCs w:val="28"/>
        </w:rPr>
        <w:t>123</w:t>
      </w:r>
    </w:p>
    <w:p w14:paraId="72A2E09B" w14:textId="77777777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1B88CA12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69BCD487" w14:textId="0C321D88" w:rsidR="00CB4F30" w:rsidRDefault="00CB4F30" w:rsidP="001B41B1">
      <w:pPr>
        <w:rPr>
          <w:rFonts w:ascii="Calibri" w:hAnsi="Calibri"/>
          <w:sz w:val="28"/>
          <w:szCs w:val="28"/>
        </w:rPr>
      </w:pPr>
    </w:p>
    <w:tbl>
      <w:tblPr>
        <w:tblW w:w="5125" w:type="dxa"/>
        <w:tblInd w:w="113" w:type="dxa"/>
        <w:tblLook w:val="04A0" w:firstRow="1" w:lastRow="0" w:firstColumn="1" w:lastColumn="0" w:noHBand="0" w:noVBand="1"/>
      </w:tblPr>
      <w:tblGrid>
        <w:gridCol w:w="1615"/>
        <w:gridCol w:w="2430"/>
        <w:gridCol w:w="1080"/>
      </w:tblGrid>
      <w:tr w:rsidR="00CB4F30" w:rsidRPr="00CB4F30" w14:paraId="3C015C8D" w14:textId="77777777" w:rsidTr="00CB4F30">
        <w:trPr>
          <w:trHeight w:val="300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968D" w14:textId="77777777" w:rsidR="00CB4F30" w:rsidRPr="00CB4F30" w:rsidRDefault="00CB4F30" w:rsidP="00CB4F30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F30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61AF" w14:textId="77777777" w:rsidR="00CB4F30" w:rsidRPr="00CB4F30" w:rsidRDefault="00CB4F30" w:rsidP="00CB4F30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CB4F30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Average Response Ti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54D5" w14:textId="77777777" w:rsidR="00CB4F30" w:rsidRPr="00CB4F30" w:rsidRDefault="00CB4F30" w:rsidP="00CB4F30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F30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CB4F30" w:rsidRPr="00CB4F30" w14:paraId="52EFAA9E" w14:textId="77777777" w:rsidTr="00CB4F30">
        <w:trPr>
          <w:trHeight w:val="3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859A7" w14:textId="77777777" w:rsidR="00CB4F30" w:rsidRPr="00CB4F30" w:rsidRDefault="00CB4F30" w:rsidP="00CB4F30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F30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419A2" w14:textId="51616553" w:rsidR="00CB4F30" w:rsidRPr="00CB4F30" w:rsidRDefault="00837B1A" w:rsidP="00CB4F3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.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83E02" w14:textId="27F1EC61" w:rsidR="00CB4F30" w:rsidRPr="00CB4F30" w:rsidRDefault="00837B1A" w:rsidP="00CB4F3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7</w:t>
            </w:r>
          </w:p>
        </w:tc>
      </w:tr>
      <w:tr w:rsidR="00CB4F30" w:rsidRPr="00CB4F30" w14:paraId="0AB8A87D" w14:textId="77777777" w:rsidTr="00CB4F30">
        <w:trPr>
          <w:trHeight w:val="3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14BB6" w14:textId="77777777" w:rsidR="00CB4F30" w:rsidRPr="00CB4F30" w:rsidRDefault="00CB4F30" w:rsidP="00CB4F30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F30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5690" w14:textId="3C2DEB01" w:rsidR="00CB4F30" w:rsidRPr="00CB4F30" w:rsidRDefault="00837B1A" w:rsidP="00CB4F3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2.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FBD29" w14:textId="47DEAC13" w:rsidR="00CB4F30" w:rsidRPr="00CB4F30" w:rsidRDefault="00837B1A" w:rsidP="00CB4F3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3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34B80E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1136C133" w:rsidR="00BA116E" w:rsidRDefault="006F6C14" w:rsidP="001B41B1">
      <w:r w:rsidRPr="00817D0C">
        <w:rPr>
          <w:noProof/>
        </w:rPr>
        <w:object w:dxaOrig="9380" w:dyaOrig="4925" w14:anchorId="1A341A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48" DrawAspect="Content" ObjectID="_1684516690" r:id="rId9">
            <o:FieldCodes>\s</o:FieldCodes>
          </o:OLEObject>
        </w:object>
      </w:r>
    </w:p>
    <w:p w14:paraId="7C9E876F" w14:textId="77777777" w:rsidR="006F6C14" w:rsidRDefault="006F6C14" w:rsidP="001B41B1">
      <w:pPr>
        <w:rPr>
          <w:noProof/>
        </w:rPr>
      </w:pPr>
    </w:p>
    <w:p w14:paraId="27377FF0" w14:textId="17CEB86A" w:rsidR="001B41B1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5A54B822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4E7C464E" w:rsidR="00E565DF" w:rsidRDefault="00E5029B" w:rsidP="001B41B1">
      <w:pPr>
        <w:rPr>
          <w:rFonts w:ascii="Calibri" w:hAnsi="Calibri"/>
          <w:b/>
          <w:sz w:val="28"/>
          <w:szCs w:val="28"/>
        </w:rPr>
      </w:pPr>
      <w:r w:rsidRPr="00817D0C">
        <w:rPr>
          <w:noProof/>
        </w:rPr>
        <w:pict w14:anchorId="12DD4A68">
          <v:shape id="_x0000_i1036" type="#_x0000_t75" style="width:379.5pt;height:309.75pt;visibility:visible;mso-wrap-style:square">
            <v:imagedata r:id="rId10" o:title=""/>
            <o:lock v:ext="edit" aspectratio="f"/>
          </v:shape>
        </w:pict>
      </w:r>
    </w:p>
    <w:p w14:paraId="6AA924F8" w14:textId="73C8E266" w:rsidR="00584DF5" w:rsidRDefault="00584DF5" w:rsidP="001B41B1">
      <w:pPr>
        <w:rPr>
          <w:noProof/>
        </w:rPr>
      </w:pPr>
    </w:p>
    <w:p w14:paraId="5F555386" w14:textId="3C145438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E5029B" w:rsidRPr="00E5029B" w14:paraId="5B2167C6" w14:textId="77777777" w:rsidTr="00E5029B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D6E18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582DC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9FA3B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E5029B" w:rsidRPr="00E5029B" w14:paraId="1DACE46D" w14:textId="77777777" w:rsidTr="00E5029B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96F591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77EF6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E818E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7.83%</w:t>
            </w:r>
          </w:p>
        </w:tc>
      </w:tr>
      <w:tr w:rsidR="00E5029B" w:rsidRPr="00E5029B" w14:paraId="3509F3A5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3FA26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04165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6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9A55E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60%</w:t>
            </w:r>
          </w:p>
        </w:tc>
      </w:tr>
      <w:tr w:rsidR="00E5029B" w:rsidRPr="00E5029B" w14:paraId="2F7C4321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4DB61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0FB4B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54B08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E5029B" w:rsidRPr="00E5029B" w14:paraId="2C673F33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81EEE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7776A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1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CE703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11.3%</w:t>
            </w:r>
          </w:p>
        </w:tc>
      </w:tr>
      <w:tr w:rsidR="00E5029B" w:rsidRPr="00E5029B" w14:paraId="2FCB54CC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F04A97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A4C23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2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7A6EA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19.13%</w:t>
            </w:r>
          </w:p>
        </w:tc>
      </w:tr>
      <w:tr w:rsidR="00E5029B" w:rsidRPr="00E5029B" w14:paraId="7116D37E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0DE44" w14:textId="77777777" w:rsidR="00E5029B" w:rsidRPr="00E5029B" w:rsidRDefault="00E5029B" w:rsidP="00E5029B">
            <w:pPr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False Alarm &amp;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BAD79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ABB78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5029B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E5029B" w:rsidRPr="00E5029B" w14:paraId="6CE2D960" w14:textId="77777777" w:rsidTr="00E5029B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C6E01" w14:textId="77777777" w:rsidR="00E5029B" w:rsidRPr="00E5029B" w:rsidRDefault="00E5029B" w:rsidP="00E5029B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4DF20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0A266" w14:textId="77777777" w:rsidR="00E5029B" w:rsidRPr="00E5029B" w:rsidRDefault="00E5029B" w:rsidP="00E5029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50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2EFAB07" w14:textId="77777777" w:rsidR="00C46708" w:rsidRDefault="00C46708" w:rsidP="001B41B1">
      <w:pPr>
        <w:rPr>
          <w:rFonts w:ascii="Calibri" w:hAnsi="Calibri"/>
          <w:b/>
          <w:sz w:val="28"/>
          <w:szCs w:val="28"/>
        </w:rPr>
      </w:pPr>
    </w:p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19AC59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0DABA25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B47DA81" w14:textId="6F811EB5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90"/>
        <w:gridCol w:w="1294"/>
        <w:gridCol w:w="1136"/>
      </w:tblGrid>
      <w:tr w:rsidR="004875C9" w:rsidRPr="004875C9" w14:paraId="595C45E3" w14:textId="77777777" w:rsidTr="004875C9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FCEC6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4875C9" w:rsidRPr="004875C9" w14:paraId="0151D5CA" w14:textId="77777777" w:rsidTr="004875C9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20C00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3437A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0733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4875C9" w:rsidRPr="004875C9" w14:paraId="08CD6292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345B4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11 - Building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5E162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44D7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734DC71A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B2A52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31 - Passenger vehicl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3625E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198BF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2552D094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DC29FC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41 - Forest, woods or wildland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34DA3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63CAE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.74%</w:t>
            </w:r>
          </w:p>
        </w:tc>
      </w:tr>
      <w:tr w:rsidR="004875C9" w:rsidRPr="004875C9" w14:paraId="62BCA70B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890C9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43 - Grass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752C0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E6099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2.61%</w:t>
            </w:r>
          </w:p>
        </w:tc>
      </w:tr>
      <w:tr w:rsidR="004875C9" w:rsidRPr="004875C9" w14:paraId="46113D07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14C8D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54 - Dumpster or other outside trash receptacl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2AB39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F4FB3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7732E09A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F0C76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73 - Cultivated trees or nursery stock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DD951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6D915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12ADF069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F7C63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3D954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52CA1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8.7%</w:t>
            </w:r>
          </w:p>
        </w:tc>
      </w:tr>
      <w:tr w:rsidR="004875C9" w:rsidRPr="004875C9" w14:paraId="2753BF21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CB068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84B77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EB3A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46.96%</w:t>
            </w:r>
          </w:p>
        </w:tc>
      </w:tr>
      <w:tr w:rsidR="004875C9" w:rsidRPr="004875C9" w14:paraId="3FD2A539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80B29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10A3F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F160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.74%</w:t>
            </w:r>
          </w:p>
        </w:tc>
      </w:tr>
      <w:tr w:rsidR="004875C9" w:rsidRPr="004875C9" w14:paraId="28F9E967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96223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697CE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A916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5CB3E0F8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BCFFD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61 - Swimming/recreational water areas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6DFE6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83CDF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6D580E30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A7F81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363 - Swift water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A80E9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026AA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6BF8D0ED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253DBF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444 - Power line dow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EC165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E26F1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191A402B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40B15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A0F8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375C8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4.35%</w:t>
            </w:r>
          </w:p>
        </w:tc>
      </w:tr>
      <w:tr w:rsidR="004875C9" w:rsidRPr="004875C9" w14:paraId="1FB1852F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C622D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F26C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040C4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.96%</w:t>
            </w:r>
          </w:p>
        </w:tc>
      </w:tr>
      <w:tr w:rsidR="004875C9" w:rsidRPr="004875C9" w14:paraId="4896B753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F17B7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11 - Dispatched &amp; cancelled en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B7C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0F1BC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1.3%</w:t>
            </w:r>
          </w:p>
        </w:tc>
      </w:tr>
      <w:tr w:rsidR="004875C9" w:rsidRPr="004875C9" w14:paraId="3E647AE7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3D912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B734A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29900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.09%</w:t>
            </w:r>
          </w:p>
        </w:tc>
      </w:tr>
      <w:tr w:rsidR="004875C9" w:rsidRPr="004875C9" w14:paraId="1272BFA3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BCAF5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31 - Authorized controll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5E714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ECE73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4CE56717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E89FC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651 - Smoke scare, odor of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0641C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D5EAB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2E09578B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0B433" w14:textId="77777777" w:rsidR="004875C9" w:rsidRPr="004875C9" w:rsidRDefault="004875C9" w:rsidP="004875C9">
            <w:pPr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745 - Alarm system activation, no fire - unintention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DD002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1C181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875C9">
              <w:rPr>
                <w:rFonts w:ascii="Arial" w:eastAsia="Times New Roman" w:hAnsi="Arial" w:cs="Arial"/>
                <w:szCs w:val="18"/>
              </w:rPr>
              <w:t>0.87%</w:t>
            </w:r>
          </w:p>
        </w:tc>
      </w:tr>
      <w:tr w:rsidR="004875C9" w:rsidRPr="004875C9" w14:paraId="3B2574F4" w14:textId="77777777" w:rsidTr="004875C9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035A1" w14:textId="77777777" w:rsidR="004875C9" w:rsidRPr="004875C9" w:rsidRDefault="004875C9" w:rsidP="004875C9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63BED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F5D627" w14:textId="77777777" w:rsidR="004875C9" w:rsidRPr="004875C9" w:rsidRDefault="004875C9" w:rsidP="004875C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875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21F6C9E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07A1E9F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2915BA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0FAE17F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F7AF504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67B3E4C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40D8739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15FB2AC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C76B52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40C5B88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D58F951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31460D4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ABD0286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677100BD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Incidents by Day of Week</w:t>
      </w:r>
    </w:p>
    <w:p w14:paraId="75363E8E" w14:textId="77777777" w:rsidR="003E4343" w:rsidRDefault="003E4343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4D422F" w14:textId="77777777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BB6CB1E" w14:textId="7FC4991C" w:rsidR="00C520BC" w:rsidRDefault="004875C9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817D0C">
        <w:rPr>
          <w:noProof/>
        </w:rPr>
        <w:object w:dxaOrig="7805" w:dyaOrig="5184" w14:anchorId="7876C731">
          <v:shape id="_x0000_i1039" type="#_x0000_t75" style="width:390pt;height:259.5pt;visibility:visible" o:ole="">
            <v:imagedata r:id="rId11" o:title=""/>
            <o:lock v:ext="edit" aspectratio="f"/>
          </v:shape>
          <o:OLEObject Type="Embed" ProgID="Excel.Chart.8" ShapeID="_x0000_i1039" DrawAspect="Content" ObjectID="_1684516691" r:id="rId12">
            <o:FieldCodes>\s</o:FieldCodes>
          </o:OLEObject>
        </w:object>
      </w:r>
    </w:p>
    <w:p w14:paraId="62CCD250" w14:textId="00BCA90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951B59E" w14:textId="437977C8" w:rsidR="0073702D" w:rsidRDefault="0073702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3BD95E" w14:textId="127E9106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6D157EE2" w14:textId="77777777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385FFDBC" w14:textId="2B45CB5D" w:rsidR="005E5047" w:rsidRDefault="004875C9" w:rsidP="001B41B1">
      <w:pPr>
        <w:rPr>
          <w:rFonts w:ascii="Calibri" w:hAnsi="Calibri"/>
          <w:b/>
          <w:sz w:val="28"/>
          <w:szCs w:val="28"/>
        </w:rPr>
      </w:pPr>
      <w:r w:rsidRPr="00817D0C">
        <w:rPr>
          <w:noProof/>
        </w:rPr>
        <w:object w:dxaOrig="9361" w:dyaOrig="3572" w14:anchorId="17802CDD">
          <v:shape id="_x0000_i1042" type="#_x0000_t75" style="width:468pt;height:178.5pt;visibility:visible" o:ole="">
            <v:imagedata r:id="rId13" o:title=""/>
            <o:lock v:ext="edit" aspectratio="f"/>
          </v:shape>
          <o:OLEObject Type="Embed" ProgID="Excel.Chart.8" ShapeID="_x0000_i1042" DrawAspect="Content" ObjectID="_1684516692" r:id="rId14">
            <o:FieldCodes>\s</o:FieldCodes>
          </o:OLEObject>
        </w:object>
      </w:r>
    </w:p>
    <w:p w14:paraId="512BA748" w14:textId="14465BCA" w:rsidR="00C2395C" w:rsidRDefault="00C2395C" w:rsidP="001B41B1">
      <w:pPr>
        <w:rPr>
          <w:rFonts w:ascii="Calibri" w:hAnsi="Calibri"/>
          <w:b/>
          <w:sz w:val="28"/>
          <w:szCs w:val="28"/>
        </w:rPr>
      </w:pPr>
    </w:p>
    <w:p w14:paraId="6A3C217B" w14:textId="1FDD685E" w:rsidR="003E4343" w:rsidRDefault="003E4343" w:rsidP="001B41B1">
      <w:pPr>
        <w:rPr>
          <w:rFonts w:ascii="Calibri" w:hAnsi="Calibri"/>
          <w:b/>
          <w:sz w:val="28"/>
          <w:szCs w:val="28"/>
        </w:rPr>
      </w:pPr>
    </w:p>
    <w:p w14:paraId="0BF99B38" w14:textId="01C4683F" w:rsidR="003E4343" w:rsidRDefault="003E4343" w:rsidP="001B41B1">
      <w:pPr>
        <w:rPr>
          <w:rFonts w:ascii="Calibri" w:hAnsi="Calibri"/>
          <w:b/>
          <w:sz w:val="28"/>
          <w:szCs w:val="28"/>
        </w:rPr>
      </w:pPr>
    </w:p>
    <w:p w14:paraId="66DFF580" w14:textId="77777777" w:rsidR="003E4343" w:rsidRDefault="003E4343" w:rsidP="001B41B1">
      <w:pPr>
        <w:rPr>
          <w:rFonts w:ascii="Calibri" w:hAnsi="Calibri"/>
          <w:b/>
          <w:sz w:val="28"/>
          <w:szCs w:val="28"/>
        </w:rPr>
      </w:pPr>
    </w:p>
    <w:p w14:paraId="39579D57" w14:textId="7F42A244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37D65E80" w:rsidR="006F6C14" w:rsidRDefault="006F6C14" w:rsidP="001B41B1"/>
    <w:p w14:paraId="7F5A00B1" w14:textId="32E00D9E" w:rsidR="0073702D" w:rsidRDefault="00020443" w:rsidP="001B41B1">
      <w:pPr>
        <w:rPr>
          <w:rFonts w:ascii="Calibri" w:hAnsi="Calibri"/>
          <w:b/>
          <w:sz w:val="28"/>
          <w:szCs w:val="28"/>
        </w:rPr>
      </w:pPr>
      <w:r w:rsidRPr="00817D0C">
        <w:rPr>
          <w:noProof/>
        </w:rPr>
        <w:object w:dxaOrig="9361" w:dyaOrig="5079" w14:anchorId="0D0FD160">
          <v:shape id="_x0000_i1053" type="#_x0000_t75" style="width:468pt;height:254.25pt;visibility:visible" o:ole="">
            <v:imagedata r:id="rId15" o:title=""/>
            <o:lock v:ext="edit" aspectratio="f"/>
          </v:shape>
          <o:OLEObject Type="Embed" ProgID="Excel.Chart.8" ShapeID="_x0000_i1053" DrawAspect="Content" ObjectID="_1684516693" r:id="rId16">
            <o:FieldCodes>\s</o:FieldCodes>
          </o:OLEObject>
        </w:object>
      </w:r>
    </w:p>
    <w:p w14:paraId="54B6C3EC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6B0FA6E9" w14:textId="5283327A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0E3459A6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8C7C7" w14:textId="77777777" w:rsidR="00F7141C" w:rsidRDefault="00F7141C">
      <w:r>
        <w:separator/>
      </w:r>
    </w:p>
  </w:endnote>
  <w:endnote w:type="continuationSeparator" w:id="0">
    <w:p w14:paraId="07C45D6A" w14:textId="77777777" w:rsidR="00F7141C" w:rsidRDefault="00F71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6BEA634D" w:rsidR="002039D6" w:rsidRDefault="00E25B2E">
    <w:pPr>
      <w:pStyle w:val="Footer"/>
      <w:rPr>
        <w:vertAlign w:val="superscript"/>
      </w:rPr>
    </w:pPr>
    <w:r>
      <w:rPr>
        <w:vertAlign w:val="superscript"/>
      </w:rPr>
      <w:t>6th June 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3D311" w14:textId="77777777" w:rsidR="00F7141C" w:rsidRDefault="00F7141C">
      <w:r>
        <w:separator/>
      </w:r>
    </w:p>
  </w:footnote>
  <w:footnote w:type="continuationSeparator" w:id="0">
    <w:p w14:paraId="66EC8466" w14:textId="77777777" w:rsidR="00F7141C" w:rsidRDefault="00F714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020443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251659264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251660288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251655168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020443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4891"/>
    <w:rsid w:val="003C6BB8"/>
    <w:rsid w:val="003D214E"/>
    <w:rsid w:val="003E4343"/>
    <w:rsid w:val="003F0FCD"/>
    <w:rsid w:val="003F4A15"/>
    <w:rsid w:val="003F65DD"/>
    <w:rsid w:val="003F75D4"/>
    <w:rsid w:val="00400C18"/>
    <w:rsid w:val="00400C26"/>
    <w:rsid w:val="004042D0"/>
    <w:rsid w:val="004106FE"/>
    <w:rsid w:val="00413608"/>
    <w:rsid w:val="00415093"/>
    <w:rsid w:val="004200A3"/>
    <w:rsid w:val="004242D6"/>
    <w:rsid w:val="004315B4"/>
    <w:rsid w:val="00442816"/>
    <w:rsid w:val="00442DCB"/>
    <w:rsid w:val="004434CB"/>
    <w:rsid w:val="0044411D"/>
    <w:rsid w:val="004527DA"/>
    <w:rsid w:val="00455375"/>
    <w:rsid w:val="004601DC"/>
    <w:rsid w:val="00462557"/>
    <w:rsid w:val="00463CCC"/>
    <w:rsid w:val="004649B6"/>
    <w:rsid w:val="00466C81"/>
    <w:rsid w:val="004875C9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110CE"/>
    <w:rsid w:val="00612C6F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A3401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325EE"/>
    <w:rsid w:val="0073702D"/>
    <w:rsid w:val="00741A75"/>
    <w:rsid w:val="00747D6F"/>
    <w:rsid w:val="00756B58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701D"/>
    <w:rsid w:val="00837B1A"/>
    <w:rsid w:val="00840D05"/>
    <w:rsid w:val="00847966"/>
    <w:rsid w:val="00850909"/>
    <w:rsid w:val="00856191"/>
    <w:rsid w:val="008655F0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56DB3"/>
    <w:rsid w:val="0095744A"/>
    <w:rsid w:val="00960739"/>
    <w:rsid w:val="00960ABB"/>
    <w:rsid w:val="0096427C"/>
    <w:rsid w:val="0096705D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472E"/>
    <w:rsid w:val="009B5116"/>
    <w:rsid w:val="009B6FE9"/>
    <w:rsid w:val="009C0C53"/>
    <w:rsid w:val="009C4E20"/>
    <w:rsid w:val="009D3EB2"/>
    <w:rsid w:val="009D7769"/>
    <w:rsid w:val="00A064B6"/>
    <w:rsid w:val="00A06A27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B2B61"/>
    <w:rsid w:val="00BC6BEA"/>
    <w:rsid w:val="00BD0D36"/>
    <w:rsid w:val="00BD34A8"/>
    <w:rsid w:val="00BF233F"/>
    <w:rsid w:val="00BF35AD"/>
    <w:rsid w:val="00BF46D6"/>
    <w:rsid w:val="00BF6257"/>
    <w:rsid w:val="00C2395C"/>
    <w:rsid w:val="00C3521A"/>
    <w:rsid w:val="00C35E73"/>
    <w:rsid w:val="00C37921"/>
    <w:rsid w:val="00C40EF8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F6300"/>
    <w:rsid w:val="00DF649B"/>
    <w:rsid w:val="00DF74DC"/>
    <w:rsid w:val="00E027EA"/>
    <w:rsid w:val="00E06095"/>
    <w:rsid w:val="00E2095E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5165"/>
    <w:rsid w:val="00E73256"/>
    <w:rsid w:val="00E734E1"/>
    <w:rsid w:val="00E93594"/>
    <w:rsid w:val="00EA685C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Microsoft_Excel_Chart1.xls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Microsoft_Excel_Chart3.xls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oleObject" Target="embeddings/Microsoft_Excel_Chart2.xls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5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7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51</cp:revision>
  <cp:lastPrinted>2017-07-08T22:17:00Z</cp:lastPrinted>
  <dcterms:created xsi:type="dcterms:W3CDTF">2018-12-13T16:23:00Z</dcterms:created>
  <dcterms:modified xsi:type="dcterms:W3CDTF">2021-06-07T03:31:00Z</dcterms:modified>
  <cp:category/>
</cp:coreProperties>
</file>